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p>
      <w:pPr>
        <w:pStyle w:val="FirstParagraph"/>
      </w:pPr>
      <w:r>
        <w:rPr>
          <w:bCs/>
          <w:b/>
        </w:rPr>
        <w:t xml:space="preserve">John Doe</w:t>
      </w:r>
      <w:r>
        <w:br/>
      </w:r>
      <w:r>
        <w:t xml:space="preserve">123 Education Street</w:t>
      </w:r>
      <w:r>
        <w:br/>
      </w:r>
      <w:r>
        <w:t xml:space="preserve">London, SW1A 1AA</w:t>
      </w:r>
      <w:r>
        <w:br/>
      </w:r>
      <w:r>
        <w:t xml:space="preserve">Email: john.doe@example.com | Phone: +44 20 7946 0000</w:t>
      </w:r>
    </w:p>
    <w:p>
      <w:pPr>
        <w:pStyle w:val="BodyText"/>
      </w:pPr>
      <w:r>
        <w:t xml:space="preserve">Date: October 5, 2023</w:t>
      </w:r>
    </w:p>
    <w:p>
      <w:pPr>
        <w:pStyle w:val="BodyText"/>
      </w:pPr>
      <w:r>
        <w:t xml:space="preserve">The Head of Careers and Wellbeing</w:t>
      </w:r>
      <w:r>
        <w:br/>
      </w:r>
      <w:r>
        <w:t xml:space="preserve">St. Mary’s Academy</w:t>
      </w:r>
      <w:r>
        <w:br/>
      </w:r>
      <w:r>
        <w:t xml:space="preserve">456 Kensington Road</w:t>
      </w:r>
      <w:r>
        <w:br/>
      </w:r>
      <w:r>
        <w:t xml:space="preserve">London, W8 7EG</w:t>
      </w:r>
    </w:p>
    <w:p>
      <w:pPr>
        <w:pStyle w:val="BodyText"/>
      </w:pPr>
      <w:r>
        <w:t xml:space="preserve">Dear [Hiring Manager],</w:t>
      </w:r>
    </w:p>
    <w:p>
      <w:pPr>
        <w:pStyle w:val="BodyText"/>
      </w:pPr>
      <w:r>
        <w:t xml:space="preserve">I am writing to express my enthusiastic interest in the School Counselor position at St. Mary’s Academy in the United Kingdom London. As a dedicated professional with over eight years of experience in educational counseling, I am eager to contribute my expertise, passion for student well-being, and commitment to fostering academic and personal growth within your institution. This opportunity aligns perfectly with my career goals of working in a dynamic environment like London’s diverse and vibrant education sector.</w:t>
      </w:r>
    </w:p>
    <w:p>
      <w:pPr>
        <w:pStyle w:val="BodyText"/>
      </w:pPr>
      <w:r>
        <w:t xml:space="preserve">My journey as a School Counselor has been driven by a deep belief in the transformative power of education and the critical role that mental health support plays in student success. In my previous roles at [Previous School Name] and [Another School Name], I have specialized in addressing the unique needs of students from varied cultural, socioeconomic, and academic backgrounds. These experiences have equipped me with a comprehensive understanding of the challenges faced by young people in today’s fast-paced world, particularly within the United Kingdom London’s competitive educational landscape.</w:t>
      </w:r>
    </w:p>
    <w:p>
      <w:pPr>
        <w:pStyle w:val="BodyText"/>
      </w:pPr>
      <w:r>
        <w:t xml:space="preserve">As a School Counselor in London, I have consistently prioritized creating safe and inclusive spaces where students feel empowered to explore their potential. For instance, at [Previous School Name], I designed and implemented a peer mentoring program that significantly reduced incidents of bullying and improved student engagement. This initiative not only aligned with the school’s mission but also resonated with the values of the United Kingdom London community, where collaboration and inclusivity are paramount. My ability to adapt counseling strategies to meet individual needs while adhering to national education standards has been a cornerstone of my practice.</w:t>
      </w:r>
    </w:p>
    <w:p>
      <w:pPr>
        <w:pStyle w:val="BodyText"/>
      </w:pPr>
      <w:r>
        <w:t xml:space="preserve">One of my greatest strengths is my commitment to staying informed about the evolving needs of students in the United Kingdom. I actively engage with resources such as the Department for Education’s guidelines on mental health in schools and collaborate with local organizations like Young Minds to ensure that my approach is both evidence-based and culturally responsive. In London, where schools serve a rich tapestry of cultures, this adaptability is essential. For example, I have developed multilingual support materials and facilitated workshops for families to bridge communication gaps, which has been instrumental in building trust between the school and the community.</w:t>
      </w:r>
    </w:p>
    <w:p>
      <w:pPr>
        <w:pStyle w:val="BodyText"/>
      </w:pPr>
      <w:r>
        <w:t xml:space="preserve">The United Kingdom London offers a unique opportunity to work within an education system that values both academic excellence and holistic development. As a School Counselor, I understand the importance of aligning my work with initiatives such as the government’s focus on mental health awareness in schools. My experience in designing trauma-informed practices and supporting students through transitions—whether academic, social, or emotional—has prepared me to contribute meaningfully to St. Mary’s Academy’s vision of nurturing resilient and confident learners.</w:t>
      </w:r>
    </w:p>
    <w:p>
      <w:pPr>
        <w:pStyle w:val="BodyText"/>
      </w:pPr>
      <w:r>
        <w:t xml:space="preserve">What excites me most about this role is the chance to work alongside a team of passionate educators who share a commitment to student welfare. I am particularly drawn to St. Mary’s Academy’s emphasis on fostering creativity and critical thinking, as these align with my belief that counseling should empower students to navigate challenges with confidence. I am confident that my background in developing personalized learning plans, facilitating career guidance sessions, and supporting students through crises will enable me to make a positive impact at your institution.</w:t>
      </w:r>
    </w:p>
    <w:p>
      <w:pPr>
        <w:pStyle w:val="BodyText"/>
      </w:pPr>
      <w:r>
        <w:t xml:space="preserve">In addition to my professional experience, I hold a Master’s degree in Educational Psychology from the University of London and am a registered member of the British Association for Counselling &amp; Psychotherapy (BACP). These qualifications, combined with my hands-on experience in London’s schools, have allowed me to cultivate a nuanced understanding of the interplay between academic success and emotional well-being. I am also certified in crisis intervention and trauma recovery, which has enabled me to provide immediate support during challenging times while guiding students toward long-term resilience.</w:t>
      </w:r>
    </w:p>
    <w:p>
      <w:pPr>
        <w:pStyle w:val="BodyText"/>
      </w:pPr>
      <w:r>
        <w:t xml:space="preserve">As a School Counselor in the United Kingdom London, I am acutely aware of the unique challenges that educators face, from navigating complex funding structures to addressing the growing mental health crisis among youth. My proactive approach to problem-solving and my ability to collaborate with teachers, parents, and local agencies have consistently led to measurable improvements in student outcomes. For example, at [Previous School Name], I spearheaded a partnership with the local NHS mental health team that resulted in a 40% increase in early intervention services for students experiencing anxiety or depression.</w:t>
      </w:r>
    </w:p>
    <w:p>
      <w:pPr>
        <w:pStyle w:val="BodyText"/>
      </w:pPr>
      <w:r>
        <w:t xml:space="preserve">Finally, I am deeply committed to contributing to the vibrant educational community of London. The city’s diverse population and rich cultural heritage have shaped my perspective on education as a universal right that requires tailored support for every student. I am eager to bring my expertise in counseling, my passion for student empowerment, and my dedication to excellence to St. Mary’s Academy. I am confident that my skills and experiences will enable me to make a meaningful contribution to your school’s mission of academic and personal growth.</w:t>
      </w:r>
    </w:p>
    <w:p>
      <w:pPr>
        <w:pStyle w:val="BodyText"/>
      </w:pPr>
      <w:r>
        <w:t xml:space="preserve">Thank you for considering my application. I would welcome the opportunity to discuss how my background and vision align with the needs of St. Mary’s Academy. Please feel free to contact me at +44 20 7946 0000 or john.doe@example.com at your earliest convenience. I look forward to the possibility of contributing to your institution’s continued success as a School Counselor in the United Kingdom London.</w:t>
      </w:r>
    </w:p>
    <w:p>
      <w:pPr>
        <w:pStyle w:val="BodyText"/>
      </w:pPr>
      <w:r>
        <w:t xml:space="preserve">Yours 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4T15:11:58Z</dcterms:created>
  <dcterms:modified xsi:type="dcterms:W3CDTF">2026-07-24T15:11:58Z</dcterms:modified>
</cp:coreProperties>
</file>

<file path=docProps/custom.xml><?xml version="1.0" encoding="utf-8"?>
<Properties xmlns="http://schemas.openxmlformats.org/officeDocument/2006/custom-properties" xmlns:vt="http://schemas.openxmlformats.org/officeDocument/2006/docPropsVTypes"/>
</file>